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9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0070C0"/>
        <w:tblLook w:val="04A0" w:firstRow="1" w:lastRow="0" w:firstColumn="1" w:lastColumn="0" w:noHBand="0" w:noVBand="1"/>
      </w:tblPr>
      <w:tblGrid>
        <w:gridCol w:w="2335"/>
        <w:gridCol w:w="2880"/>
        <w:gridCol w:w="5241"/>
      </w:tblGrid>
      <w:tr w:rsidR="00517DA3" w:rsidRPr="00517DA3" w14:paraId="70BE5C12" w14:textId="77777777" w:rsidTr="00517DA3">
        <w:trPr>
          <w:trHeight w:val="2339"/>
        </w:trPr>
        <w:tc>
          <w:tcPr>
            <w:tcW w:w="2335" w:type="dxa"/>
            <w:shd w:val="clear" w:color="auto" w:fill="0070C0"/>
            <w:vAlign w:val="center"/>
          </w:tcPr>
          <w:p w14:paraId="52A13265" w14:textId="7A3AE186" w:rsidR="00517DA3" w:rsidRPr="00517DA3" w:rsidRDefault="00517DA3" w:rsidP="00517DA3">
            <w:pPr>
              <w:jc w:val="center"/>
              <w:rPr>
                <w:rFonts w:cstheme="minorHAnsi"/>
              </w:rPr>
            </w:pPr>
            <w:r w:rsidRPr="00517DA3">
              <w:rPr>
                <w:noProof/>
                <w:color w:val="FFFFFF" w:themeColor="background1"/>
              </w:rPr>
              <w:t>LOGOTYP</w:t>
            </w:r>
          </w:p>
        </w:tc>
        <w:tc>
          <w:tcPr>
            <w:tcW w:w="2880" w:type="dxa"/>
            <w:shd w:val="clear" w:color="auto" w:fill="0070C0"/>
            <w:vAlign w:val="center"/>
          </w:tcPr>
          <w:p w14:paraId="0D1720C4" w14:textId="2BAD65BE" w:rsidR="00517DA3" w:rsidRPr="006F2BE9" w:rsidRDefault="00517DA3" w:rsidP="00517DA3">
            <w:pPr>
              <w:jc w:val="center"/>
              <w:rPr>
                <w:rFonts w:cstheme="minorHAnsi"/>
                <w:lang w:val="fr-FR"/>
              </w:rPr>
            </w:pPr>
            <w:r w:rsidRPr="00517DA3">
              <w:rPr>
                <w:b/>
                <w:color w:val="FFFFFF"/>
                <w:sz w:val="24"/>
                <w:szCs w:val="24"/>
              </w:rPr>
              <w:t xml:space="preserve">"Företagsnamn" </w:t>
            </w:r>
            <w:r w:rsidRPr="00517DA3">
              <w:rPr>
                <w:color w:val="FFFFFF"/>
                <w:sz w:val="20"/>
                <w:szCs w:val="20"/>
              </w:rPr>
              <w:br/>
            </w:r>
            <w:r w:rsidRPr="00517DA3">
              <w:rPr>
                <w:color w:val="FFFFFF" w:themeColor="background1"/>
              </w:rPr>
              <w:t>adress, telefon, webbplats</w:t>
            </w:r>
          </w:p>
        </w:tc>
        <w:tc>
          <w:tcPr>
            <w:tcW w:w="5241" w:type="dxa"/>
            <w:shd w:val="clear" w:color="auto" w:fill="0070C0"/>
            <w:vAlign w:val="center"/>
          </w:tcPr>
          <w:p w14:paraId="4B50AB09" w14:textId="47DC9D27" w:rsidR="00517DA3" w:rsidRPr="00517DA3" w:rsidRDefault="00517DA3" w:rsidP="00517DA3">
            <w:pPr>
              <w:jc w:val="center"/>
              <w:rPr>
                <w:rFonts w:cstheme="minorHAnsi"/>
              </w:rPr>
            </w:pPr>
            <w:r w:rsidRPr="00517DA3">
              <w:rPr>
                <w:b/>
                <w:color w:val="FFFFFF"/>
                <w:sz w:val="32"/>
                <w:szCs w:val="32"/>
              </w:rPr>
              <w:t>PRISLISTA</w:t>
            </w:r>
          </w:p>
        </w:tc>
      </w:tr>
    </w:tbl>
    <w:p w14:paraId="51DF1CA5" w14:textId="77777777" w:rsidR="00517DA3" w:rsidRPr="00517DA3" w:rsidRDefault="00517DA3" w:rsidP="009734DB">
      <w:pPr>
        <w:spacing w:after="0"/>
        <w:rPr>
          <w:rFonts w:cstheme="minorHAnsi"/>
          <w:sz w:val="6"/>
          <w:szCs w:val="6"/>
        </w:rPr>
      </w:pPr>
    </w:p>
    <w:tbl>
      <w:tblPr>
        <w:tblW w:w="10440" w:type="dxa"/>
        <w:tblLook w:val="04A0" w:firstRow="1" w:lastRow="0" w:firstColumn="1" w:lastColumn="0" w:noHBand="0" w:noVBand="1"/>
      </w:tblPr>
      <w:tblGrid>
        <w:gridCol w:w="5760"/>
        <w:gridCol w:w="1350"/>
        <w:gridCol w:w="1800"/>
        <w:gridCol w:w="1530"/>
      </w:tblGrid>
      <w:tr w:rsidR="00517DA3" w:rsidRPr="00517DA3" w14:paraId="1EA42C8C" w14:textId="77777777" w:rsidTr="00517DA3">
        <w:trPr>
          <w:trHeight w:val="331"/>
        </w:trPr>
        <w:tc>
          <w:tcPr>
            <w:tcW w:w="5760" w:type="dxa"/>
            <w:tcBorders>
              <w:top w:val="nil"/>
              <w:left w:val="nil"/>
              <w:bottom w:val="nil"/>
              <w:right w:val="nil"/>
            </w:tcBorders>
            <w:shd w:val="clear" w:color="auto" w:fill="2F5496" w:themeFill="accent1" w:themeFillShade="BF"/>
            <w:noWrap/>
            <w:vAlign w:val="center"/>
            <w:hideMark/>
          </w:tcPr>
          <w:p w14:paraId="775AB463" w14:textId="1872F6E3" w:rsidR="00517DA3" w:rsidRPr="00517DA3" w:rsidRDefault="00517DA3" w:rsidP="009734DB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FFFFFF"/>
                <w:sz w:val="16"/>
                <w:szCs w:val="16"/>
              </w:rPr>
            </w:pPr>
            <w:r>
              <w:rPr>
                <w:b/>
                <w:color w:val="FFFFFF"/>
                <w:sz w:val="16"/>
                <w:szCs w:val="16"/>
              </w:rPr>
              <w:t>NAMN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2F5496" w:themeFill="accent1" w:themeFillShade="BF"/>
            <w:noWrap/>
            <w:vAlign w:val="center"/>
            <w:hideMark/>
          </w:tcPr>
          <w:p w14:paraId="6DC740FC" w14:textId="2F11D7BC" w:rsidR="00517DA3" w:rsidRPr="00517DA3" w:rsidRDefault="00517DA3" w:rsidP="009734DB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FFFFFF"/>
                <w:sz w:val="16"/>
                <w:szCs w:val="16"/>
              </w:rPr>
            </w:pPr>
            <w:r>
              <w:rPr>
                <w:b/>
                <w:color w:val="FFFFFF"/>
                <w:sz w:val="16"/>
                <w:szCs w:val="16"/>
              </w:rPr>
              <w:t>PRODUKTION.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2F5496" w:themeFill="accent1" w:themeFillShade="BF"/>
            <w:noWrap/>
            <w:vAlign w:val="center"/>
            <w:hideMark/>
          </w:tcPr>
          <w:p w14:paraId="1014E9AD" w14:textId="0998FA1F" w:rsidR="00517DA3" w:rsidRPr="00517DA3" w:rsidRDefault="00517DA3" w:rsidP="009734DB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FFFFFF"/>
                <w:sz w:val="16"/>
                <w:szCs w:val="16"/>
              </w:rPr>
            </w:pPr>
            <w:r>
              <w:rPr>
                <w:b/>
                <w:color w:val="FFFFFF"/>
                <w:sz w:val="16"/>
                <w:szCs w:val="16"/>
              </w:rPr>
              <w:t>VOLYM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2F5496" w:themeFill="accent1" w:themeFillShade="BF"/>
            <w:noWrap/>
            <w:vAlign w:val="center"/>
            <w:hideMark/>
          </w:tcPr>
          <w:p w14:paraId="0D555B81" w14:textId="5DD2ADFE" w:rsidR="00517DA3" w:rsidRPr="00517DA3" w:rsidRDefault="00517DA3" w:rsidP="009734DB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FFFFFF"/>
                <w:sz w:val="16"/>
                <w:szCs w:val="16"/>
              </w:rPr>
            </w:pPr>
            <w:r>
              <w:rPr>
                <w:b/>
                <w:color w:val="FFFFFF"/>
                <w:sz w:val="16"/>
                <w:szCs w:val="16"/>
              </w:rPr>
              <w:t>PRIS</w:t>
            </w:r>
          </w:p>
        </w:tc>
      </w:tr>
      <w:tr w:rsidR="00517DA3" w:rsidRPr="00517DA3" w14:paraId="39976B12" w14:textId="77777777" w:rsidTr="00517DA3">
        <w:trPr>
          <w:trHeight w:val="331"/>
        </w:trPr>
        <w:tc>
          <w:tcPr>
            <w:tcW w:w="5760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1B4DB1AE" w14:textId="3B2ECE44" w:rsidR="00517DA3" w:rsidRPr="00517DA3" w:rsidRDefault="00517DA3" w:rsidP="009734DB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1350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0EA62A3E" w14:textId="57999D27" w:rsidR="00517DA3" w:rsidRPr="00517DA3" w:rsidRDefault="00517DA3" w:rsidP="009734DB">
            <w:pPr>
              <w:spacing w:after="0" w:line="240" w:lineRule="auto"/>
              <w:jc w:val="center"/>
              <w:rPr>
                <w:rFonts w:eastAsia="Times New Roman" w:cstheme="minorHAnsi"/>
              </w:rPr>
            </w:pPr>
          </w:p>
        </w:tc>
        <w:tc>
          <w:tcPr>
            <w:tcW w:w="1800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17AF51AF" w14:textId="5699713A" w:rsidR="00517DA3" w:rsidRPr="00517DA3" w:rsidRDefault="00517DA3" w:rsidP="009734DB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1530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3BDD7327" w14:textId="7669DEE8" w:rsidR="00517DA3" w:rsidRPr="00517DA3" w:rsidRDefault="00517DA3" w:rsidP="009734DB">
            <w:pPr>
              <w:spacing w:after="0" w:line="240" w:lineRule="auto"/>
              <w:jc w:val="right"/>
              <w:rPr>
                <w:rFonts w:eastAsia="Times New Roman" w:cstheme="minorHAnsi"/>
              </w:rPr>
            </w:pPr>
          </w:p>
        </w:tc>
      </w:tr>
      <w:tr w:rsidR="00517DA3" w:rsidRPr="00517DA3" w14:paraId="143D1372" w14:textId="77777777" w:rsidTr="00517DA3">
        <w:trPr>
          <w:trHeight w:val="331"/>
        </w:trPr>
        <w:tc>
          <w:tcPr>
            <w:tcW w:w="5760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00F36B75" w14:textId="7770FF29" w:rsidR="00517DA3" w:rsidRPr="00517DA3" w:rsidRDefault="00517DA3" w:rsidP="009734DB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156E19C9" w14:textId="0A72F6C1" w:rsidR="00517DA3" w:rsidRPr="00517DA3" w:rsidRDefault="00517DA3" w:rsidP="009734DB">
            <w:pPr>
              <w:spacing w:after="0" w:line="240" w:lineRule="auto"/>
              <w:jc w:val="center"/>
              <w:rPr>
                <w:rFonts w:eastAsia="Times New Roman" w:cstheme="minorHAnsi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3BDFE2ED" w14:textId="12C42959" w:rsidR="00517DA3" w:rsidRPr="00517DA3" w:rsidRDefault="00517DA3" w:rsidP="009734DB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17117834" w14:textId="0DABCC2A" w:rsidR="00517DA3" w:rsidRPr="00517DA3" w:rsidRDefault="00517DA3" w:rsidP="009734DB">
            <w:pPr>
              <w:spacing w:after="0" w:line="240" w:lineRule="auto"/>
              <w:jc w:val="right"/>
              <w:rPr>
                <w:rFonts w:eastAsia="Times New Roman" w:cstheme="minorHAnsi"/>
              </w:rPr>
            </w:pPr>
          </w:p>
        </w:tc>
      </w:tr>
      <w:tr w:rsidR="00517DA3" w:rsidRPr="00517DA3" w14:paraId="00A680AE" w14:textId="77777777" w:rsidTr="00517DA3">
        <w:trPr>
          <w:trHeight w:val="331"/>
        </w:trPr>
        <w:tc>
          <w:tcPr>
            <w:tcW w:w="5760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061FCADE" w14:textId="39732C9E" w:rsidR="00517DA3" w:rsidRPr="00517DA3" w:rsidRDefault="00517DA3" w:rsidP="009734DB">
            <w:pPr>
              <w:spacing w:after="0" w:line="240" w:lineRule="auto"/>
              <w:rPr>
                <w:rFonts w:eastAsia="Times New Roman" w:cstheme="minorHAnsi"/>
                <w:lang w:val="ru-RU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0CB660F2" w14:textId="4E3A9BAD" w:rsidR="00517DA3" w:rsidRPr="00517DA3" w:rsidRDefault="00517DA3" w:rsidP="009734DB">
            <w:pPr>
              <w:spacing w:after="0" w:line="240" w:lineRule="auto"/>
              <w:jc w:val="center"/>
              <w:rPr>
                <w:rFonts w:eastAsia="Times New Roman" w:cstheme="minorHAnsi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4BB1E387" w14:textId="3B33D336" w:rsidR="00517DA3" w:rsidRPr="00517DA3" w:rsidRDefault="00517DA3" w:rsidP="009734DB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0272940E" w14:textId="44F9B8D0" w:rsidR="00517DA3" w:rsidRPr="00517DA3" w:rsidRDefault="00517DA3" w:rsidP="009734DB">
            <w:pPr>
              <w:spacing w:after="0" w:line="240" w:lineRule="auto"/>
              <w:jc w:val="right"/>
              <w:rPr>
                <w:rFonts w:eastAsia="Times New Roman" w:cstheme="minorHAnsi"/>
              </w:rPr>
            </w:pPr>
          </w:p>
        </w:tc>
      </w:tr>
      <w:tr w:rsidR="00517DA3" w:rsidRPr="00517DA3" w14:paraId="1AE62BC3" w14:textId="77777777" w:rsidTr="00517DA3">
        <w:trPr>
          <w:trHeight w:val="331"/>
        </w:trPr>
        <w:tc>
          <w:tcPr>
            <w:tcW w:w="5760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0EA35168" w14:textId="4F44424C" w:rsidR="00517DA3" w:rsidRPr="00517DA3" w:rsidRDefault="00517DA3" w:rsidP="009734DB">
            <w:pPr>
              <w:spacing w:after="0" w:line="240" w:lineRule="auto"/>
              <w:rPr>
                <w:rFonts w:eastAsia="Times New Roman" w:cstheme="minorHAnsi"/>
                <w:lang w:val="ru-RU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2A76C41D" w14:textId="6FA60615" w:rsidR="00517DA3" w:rsidRPr="00517DA3" w:rsidRDefault="00517DA3" w:rsidP="009734DB">
            <w:pPr>
              <w:spacing w:after="0" w:line="240" w:lineRule="auto"/>
              <w:jc w:val="center"/>
              <w:rPr>
                <w:rFonts w:eastAsia="Times New Roman" w:cstheme="minorHAnsi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294E623C" w14:textId="56AE169A" w:rsidR="00517DA3" w:rsidRPr="00517DA3" w:rsidRDefault="00517DA3" w:rsidP="009734DB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3F1B71B6" w14:textId="12836B0A" w:rsidR="00517DA3" w:rsidRPr="00517DA3" w:rsidRDefault="00517DA3" w:rsidP="009734DB">
            <w:pPr>
              <w:spacing w:after="0" w:line="240" w:lineRule="auto"/>
              <w:jc w:val="right"/>
              <w:rPr>
                <w:rFonts w:eastAsia="Times New Roman" w:cstheme="minorHAnsi"/>
              </w:rPr>
            </w:pPr>
          </w:p>
        </w:tc>
      </w:tr>
      <w:tr w:rsidR="00517DA3" w:rsidRPr="00517DA3" w14:paraId="0A995152" w14:textId="77777777" w:rsidTr="00517DA3">
        <w:trPr>
          <w:trHeight w:val="331"/>
        </w:trPr>
        <w:tc>
          <w:tcPr>
            <w:tcW w:w="5760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0B2986C0" w14:textId="263EE687" w:rsidR="00517DA3" w:rsidRPr="00517DA3" w:rsidRDefault="00517DA3" w:rsidP="009734DB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53231BFC" w14:textId="43156134" w:rsidR="00517DA3" w:rsidRPr="00517DA3" w:rsidRDefault="00517DA3" w:rsidP="009734DB">
            <w:pPr>
              <w:spacing w:after="0" w:line="240" w:lineRule="auto"/>
              <w:jc w:val="center"/>
              <w:rPr>
                <w:rFonts w:eastAsia="Times New Roman" w:cstheme="minorHAnsi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04F58125" w14:textId="6CEFB591" w:rsidR="00517DA3" w:rsidRPr="00517DA3" w:rsidRDefault="00517DA3" w:rsidP="009734DB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59681FD0" w14:textId="08B04264" w:rsidR="00517DA3" w:rsidRPr="00517DA3" w:rsidRDefault="00517DA3" w:rsidP="009734DB">
            <w:pPr>
              <w:spacing w:after="0" w:line="240" w:lineRule="auto"/>
              <w:jc w:val="right"/>
              <w:rPr>
                <w:rFonts w:eastAsia="Times New Roman" w:cstheme="minorHAnsi"/>
              </w:rPr>
            </w:pPr>
          </w:p>
        </w:tc>
      </w:tr>
      <w:tr w:rsidR="00517DA3" w:rsidRPr="00517DA3" w14:paraId="42FABA3A" w14:textId="77777777" w:rsidTr="00517DA3">
        <w:trPr>
          <w:trHeight w:val="331"/>
        </w:trPr>
        <w:tc>
          <w:tcPr>
            <w:tcW w:w="5760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36D179B3" w14:textId="6B92ACFB" w:rsidR="00517DA3" w:rsidRPr="00517DA3" w:rsidRDefault="00517DA3" w:rsidP="009734DB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1D36A9BC" w14:textId="59F6C93A" w:rsidR="00517DA3" w:rsidRPr="00517DA3" w:rsidRDefault="00517DA3" w:rsidP="009734DB">
            <w:pPr>
              <w:spacing w:after="0" w:line="240" w:lineRule="auto"/>
              <w:jc w:val="center"/>
              <w:rPr>
                <w:rFonts w:eastAsia="Times New Roman" w:cstheme="minorHAnsi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551A65BD" w14:textId="6CFA50B3" w:rsidR="00517DA3" w:rsidRPr="00517DA3" w:rsidRDefault="00517DA3" w:rsidP="009734DB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70BDF8B2" w14:textId="561E8C54" w:rsidR="00517DA3" w:rsidRPr="00517DA3" w:rsidRDefault="00517DA3" w:rsidP="009734DB">
            <w:pPr>
              <w:spacing w:after="0" w:line="240" w:lineRule="auto"/>
              <w:jc w:val="right"/>
              <w:rPr>
                <w:rFonts w:eastAsia="Times New Roman" w:cstheme="minorHAnsi"/>
              </w:rPr>
            </w:pPr>
          </w:p>
        </w:tc>
      </w:tr>
      <w:tr w:rsidR="00517DA3" w:rsidRPr="00517DA3" w14:paraId="12E2F930" w14:textId="77777777" w:rsidTr="00517DA3">
        <w:trPr>
          <w:trHeight w:val="331"/>
        </w:trPr>
        <w:tc>
          <w:tcPr>
            <w:tcW w:w="5760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27C71CC3" w14:textId="1CD8A9BF" w:rsidR="00517DA3" w:rsidRPr="00517DA3" w:rsidRDefault="00517DA3" w:rsidP="009734DB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1CA72894" w14:textId="793261A3" w:rsidR="00517DA3" w:rsidRPr="00517DA3" w:rsidRDefault="00517DA3" w:rsidP="009734DB">
            <w:pPr>
              <w:spacing w:after="0" w:line="240" w:lineRule="auto"/>
              <w:jc w:val="center"/>
              <w:rPr>
                <w:rFonts w:eastAsia="Times New Roman" w:cstheme="minorHAnsi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53CC7108" w14:textId="0EB60D8C" w:rsidR="00517DA3" w:rsidRPr="00517DA3" w:rsidRDefault="00517DA3" w:rsidP="009734DB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651933BE" w14:textId="7502FD23" w:rsidR="00517DA3" w:rsidRPr="00517DA3" w:rsidRDefault="00517DA3" w:rsidP="009734DB">
            <w:pPr>
              <w:spacing w:after="0" w:line="240" w:lineRule="auto"/>
              <w:jc w:val="right"/>
              <w:rPr>
                <w:rFonts w:eastAsia="Times New Roman" w:cstheme="minorHAnsi"/>
              </w:rPr>
            </w:pPr>
          </w:p>
        </w:tc>
      </w:tr>
      <w:tr w:rsidR="00517DA3" w:rsidRPr="00517DA3" w14:paraId="598D317E" w14:textId="77777777" w:rsidTr="00517DA3">
        <w:trPr>
          <w:trHeight w:val="331"/>
        </w:trPr>
        <w:tc>
          <w:tcPr>
            <w:tcW w:w="5760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287E4EE7" w14:textId="2F998B24" w:rsidR="00517DA3" w:rsidRPr="00517DA3" w:rsidRDefault="00517DA3" w:rsidP="009734DB">
            <w:pPr>
              <w:spacing w:after="0" w:line="240" w:lineRule="auto"/>
              <w:rPr>
                <w:rFonts w:eastAsia="Times New Roman" w:cstheme="minorHAnsi"/>
                <w:lang w:val="ru-RU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10A5AAB2" w14:textId="649B29A5" w:rsidR="00517DA3" w:rsidRPr="00517DA3" w:rsidRDefault="00517DA3" w:rsidP="009734DB">
            <w:pPr>
              <w:spacing w:after="0" w:line="240" w:lineRule="auto"/>
              <w:jc w:val="center"/>
              <w:rPr>
                <w:rFonts w:eastAsia="Times New Roman" w:cstheme="minorHAnsi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3E9219AC" w14:textId="4E24609C" w:rsidR="00517DA3" w:rsidRPr="00517DA3" w:rsidRDefault="00517DA3" w:rsidP="009734DB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05EFBF5E" w14:textId="3EF4BDDB" w:rsidR="00517DA3" w:rsidRPr="00517DA3" w:rsidRDefault="00517DA3" w:rsidP="009734DB">
            <w:pPr>
              <w:spacing w:after="0" w:line="240" w:lineRule="auto"/>
              <w:jc w:val="right"/>
              <w:rPr>
                <w:rFonts w:eastAsia="Times New Roman" w:cstheme="minorHAnsi"/>
              </w:rPr>
            </w:pPr>
          </w:p>
        </w:tc>
      </w:tr>
      <w:tr w:rsidR="00517DA3" w:rsidRPr="00517DA3" w14:paraId="488AC20C" w14:textId="77777777" w:rsidTr="00517DA3">
        <w:trPr>
          <w:trHeight w:val="331"/>
        </w:trPr>
        <w:tc>
          <w:tcPr>
            <w:tcW w:w="5760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18B09F65" w14:textId="51267F62" w:rsidR="00517DA3" w:rsidRPr="00517DA3" w:rsidRDefault="00517DA3" w:rsidP="009734DB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4ADF9964" w14:textId="3F69992F" w:rsidR="00517DA3" w:rsidRPr="00517DA3" w:rsidRDefault="00517DA3" w:rsidP="009734DB">
            <w:pPr>
              <w:spacing w:after="0" w:line="240" w:lineRule="auto"/>
              <w:jc w:val="center"/>
              <w:rPr>
                <w:rFonts w:eastAsia="Times New Roman" w:cstheme="minorHAnsi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7F0C77E7" w14:textId="121B611F" w:rsidR="00517DA3" w:rsidRPr="00517DA3" w:rsidRDefault="00517DA3" w:rsidP="009734DB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1C60CC4F" w14:textId="307BA2A5" w:rsidR="00517DA3" w:rsidRPr="00517DA3" w:rsidRDefault="00517DA3" w:rsidP="009734DB">
            <w:pPr>
              <w:spacing w:after="0" w:line="240" w:lineRule="auto"/>
              <w:jc w:val="right"/>
              <w:rPr>
                <w:rFonts w:eastAsia="Times New Roman" w:cstheme="minorHAnsi"/>
              </w:rPr>
            </w:pPr>
          </w:p>
        </w:tc>
      </w:tr>
      <w:tr w:rsidR="00517DA3" w:rsidRPr="00517DA3" w14:paraId="6BF011EF" w14:textId="77777777" w:rsidTr="00517DA3">
        <w:trPr>
          <w:trHeight w:val="331"/>
        </w:trPr>
        <w:tc>
          <w:tcPr>
            <w:tcW w:w="5760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0E432DEA" w14:textId="61E866BF" w:rsidR="00517DA3" w:rsidRPr="00517DA3" w:rsidRDefault="00517DA3" w:rsidP="009734DB">
            <w:pPr>
              <w:spacing w:after="0" w:line="240" w:lineRule="auto"/>
              <w:rPr>
                <w:rFonts w:eastAsia="Times New Roman" w:cstheme="minorHAnsi"/>
                <w:lang w:val="ru-RU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42451E88" w14:textId="5FCD4BF9" w:rsidR="00517DA3" w:rsidRPr="00517DA3" w:rsidRDefault="00517DA3" w:rsidP="009734DB">
            <w:pPr>
              <w:spacing w:after="0" w:line="240" w:lineRule="auto"/>
              <w:jc w:val="center"/>
              <w:rPr>
                <w:rFonts w:eastAsia="Times New Roman" w:cstheme="minorHAnsi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70B12DE8" w14:textId="6EB6399E" w:rsidR="00517DA3" w:rsidRPr="00517DA3" w:rsidRDefault="00517DA3" w:rsidP="009734DB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583B09B4" w14:textId="4CF1AE3D" w:rsidR="00517DA3" w:rsidRPr="00517DA3" w:rsidRDefault="00517DA3" w:rsidP="009734DB">
            <w:pPr>
              <w:spacing w:after="0" w:line="240" w:lineRule="auto"/>
              <w:jc w:val="right"/>
              <w:rPr>
                <w:rFonts w:eastAsia="Times New Roman" w:cstheme="minorHAnsi"/>
              </w:rPr>
            </w:pPr>
          </w:p>
        </w:tc>
      </w:tr>
      <w:tr w:rsidR="00517DA3" w:rsidRPr="00517DA3" w14:paraId="42D8CDC8" w14:textId="77777777" w:rsidTr="00517DA3">
        <w:trPr>
          <w:trHeight w:val="331"/>
        </w:trPr>
        <w:tc>
          <w:tcPr>
            <w:tcW w:w="5760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73ECEBF7" w14:textId="1F933F33" w:rsidR="00517DA3" w:rsidRPr="00517DA3" w:rsidRDefault="00517DA3" w:rsidP="009734DB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63256388" w14:textId="3B7C0331" w:rsidR="00517DA3" w:rsidRPr="00517DA3" w:rsidRDefault="00517DA3" w:rsidP="009734DB">
            <w:pPr>
              <w:spacing w:after="0" w:line="240" w:lineRule="auto"/>
              <w:jc w:val="center"/>
              <w:rPr>
                <w:rFonts w:eastAsia="Times New Roman" w:cstheme="minorHAnsi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2C683B8A" w14:textId="31664544" w:rsidR="00517DA3" w:rsidRPr="00517DA3" w:rsidRDefault="00517DA3" w:rsidP="009734DB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35C0DC86" w14:textId="2BBA9EAE" w:rsidR="00517DA3" w:rsidRPr="00517DA3" w:rsidRDefault="00517DA3" w:rsidP="009734DB">
            <w:pPr>
              <w:spacing w:after="0" w:line="240" w:lineRule="auto"/>
              <w:jc w:val="right"/>
              <w:rPr>
                <w:rFonts w:eastAsia="Times New Roman" w:cstheme="minorHAnsi"/>
              </w:rPr>
            </w:pPr>
          </w:p>
        </w:tc>
      </w:tr>
      <w:tr w:rsidR="00517DA3" w:rsidRPr="00517DA3" w14:paraId="3815800A" w14:textId="77777777" w:rsidTr="00517DA3">
        <w:trPr>
          <w:trHeight w:val="331"/>
        </w:trPr>
        <w:tc>
          <w:tcPr>
            <w:tcW w:w="5760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125B47FA" w14:textId="2D25780B" w:rsidR="00517DA3" w:rsidRPr="00517DA3" w:rsidRDefault="00517DA3" w:rsidP="009734DB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52E4FEE3" w14:textId="746A4D54" w:rsidR="00517DA3" w:rsidRPr="00517DA3" w:rsidRDefault="00517DA3" w:rsidP="009734DB">
            <w:pPr>
              <w:spacing w:after="0" w:line="240" w:lineRule="auto"/>
              <w:jc w:val="center"/>
              <w:rPr>
                <w:rFonts w:eastAsia="Times New Roman" w:cstheme="minorHAnsi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361325BA" w14:textId="7CCD8B6A" w:rsidR="00517DA3" w:rsidRPr="00517DA3" w:rsidRDefault="00517DA3" w:rsidP="009734DB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179B338E" w14:textId="6EEC5D8B" w:rsidR="00517DA3" w:rsidRPr="00517DA3" w:rsidRDefault="00517DA3" w:rsidP="009734DB">
            <w:pPr>
              <w:spacing w:after="0" w:line="240" w:lineRule="auto"/>
              <w:jc w:val="right"/>
              <w:rPr>
                <w:rFonts w:eastAsia="Times New Roman" w:cstheme="minorHAnsi"/>
              </w:rPr>
            </w:pPr>
          </w:p>
        </w:tc>
      </w:tr>
      <w:tr w:rsidR="00517DA3" w:rsidRPr="00517DA3" w14:paraId="68E2EF36" w14:textId="77777777" w:rsidTr="00517DA3">
        <w:trPr>
          <w:trHeight w:val="331"/>
        </w:trPr>
        <w:tc>
          <w:tcPr>
            <w:tcW w:w="5760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2BDDD4FA" w14:textId="00942385" w:rsidR="00517DA3" w:rsidRPr="00517DA3" w:rsidRDefault="00517DA3" w:rsidP="009734DB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78405063" w14:textId="00EC3404" w:rsidR="00517DA3" w:rsidRPr="00517DA3" w:rsidRDefault="00517DA3" w:rsidP="009734DB">
            <w:pPr>
              <w:spacing w:after="0" w:line="240" w:lineRule="auto"/>
              <w:jc w:val="center"/>
              <w:rPr>
                <w:rFonts w:eastAsia="Times New Roman" w:cstheme="minorHAnsi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5658D070" w14:textId="36CD66C4" w:rsidR="00517DA3" w:rsidRPr="00517DA3" w:rsidRDefault="00517DA3" w:rsidP="009734DB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284136E0" w14:textId="117B0076" w:rsidR="00517DA3" w:rsidRPr="00517DA3" w:rsidRDefault="00517DA3" w:rsidP="009734DB">
            <w:pPr>
              <w:spacing w:after="0" w:line="240" w:lineRule="auto"/>
              <w:jc w:val="right"/>
              <w:rPr>
                <w:rFonts w:eastAsia="Times New Roman" w:cstheme="minorHAnsi"/>
              </w:rPr>
            </w:pPr>
          </w:p>
        </w:tc>
      </w:tr>
      <w:tr w:rsidR="00517DA3" w:rsidRPr="00517DA3" w14:paraId="4A153063" w14:textId="77777777" w:rsidTr="00517DA3">
        <w:trPr>
          <w:trHeight w:val="331"/>
        </w:trPr>
        <w:tc>
          <w:tcPr>
            <w:tcW w:w="5760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64FFE187" w14:textId="1710E1CF" w:rsidR="00517DA3" w:rsidRPr="00517DA3" w:rsidRDefault="00517DA3" w:rsidP="009734DB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477BDBFF" w14:textId="4ED33123" w:rsidR="00517DA3" w:rsidRPr="00517DA3" w:rsidRDefault="00517DA3" w:rsidP="009734DB">
            <w:pPr>
              <w:spacing w:after="0" w:line="240" w:lineRule="auto"/>
              <w:jc w:val="center"/>
              <w:rPr>
                <w:rFonts w:eastAsia="Times New Roman" w:cstheme="minorHAnsi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75B3AB50" w14:textId="3EA4AED0" w:rsidR="00517DA3" w:rsidRPr="00517DA3" w:rsidRDefault="00517DA3" w:rsidP="009734DB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08C00890" w14:textId="4E236348" w:rsidR="00517DA3" w:rsidRPr="00517DA3" w:rsidRDefault="00517DA3" w:rsidP="009734DB">
            <w:pPr>
              <w:spacing w:after="0" w:line="240" w:lineRule="auto"/>
              <w:jc w:val="right"/>
              <w:rPr>
                <w:rFonts w:eastAsia="Times New Roman" w:cstheme="minorHAnsi"/>
              </w:rPr>
            </w:pPr>
          </w:p>
        </w:tc>
      </w:tr>
      <w:tr w:rsidR="00517DA3" w:rsidRPr="00517DA3" w14:paraId="0A8FA244" w14:textId="77777777" w:rsidTr="009734DB">
        <w:trPr>
          <w:trHeight w:val="331"/>
        </w:trPr>
        <w:tc>
          <w:tcPr>
            <w:tcW w:w="5760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29EE2906" w14:textId="77777777" w:rsidR="00517DA3" w:rsidRPr="00517DA3" w:rsidRDefault="00517DA3" w:rsidP="009734DB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30A8839A" w14:textId="77777777" w:rsidR="00517DA3" w:rsidRPr="00517DA3" w:rsidRDefault="00517DA3" w:rsidP="009734DB">
            <w:pPr>
              <w:spacing w:after="0" w:line="240" w:lineRule="auto"/>
              <w:jc w:val="center"/>
              <w:rPr>
                <w:rFonts w:eastAsia="Times New Roman" w:cstheme="minorHAnsi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4BCD7C2B" w14:textId="77777777" w:rsidR="00517DA3" w:rsidRPr="00517DA3" w:rsidRDefault="00517DA3" w:rsidP="009734DB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25215391" w14:textId="77777777" w:rsidR="00517DA3" w:rsidRPr="00517DA3" w:rsidRDefault="00517DA3" w:rsidP="009734DB">
            <w:pPr>
              <w:spacing w:after="0" w:line="240" w:lineRule="auto"/>
              <w:jc w:val="right"/>
              <w:rPr>
                <w:rFonts w:eastAsia="Times New Roman" w:cstheme="minorHAnsi"/>
              </w:rPr>
            </w:pPr>
          </w:p>
        </w:tc>
      </w:tr>
      <w:tr w:rsidR="00517DA3" w:rsidRPr="00517DA3" w14:paraId="5B3B6ABC" w14:textId="77777777" w:rsidTr="009734DB">
        <w:trPr>
          <w:trHeight w:val="331"/>
        </w:trPr>
        <w:tc>
          <w:tcPr>
            <w:tcW w:w="5760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4350D435" w14:textId="77777777" w:rsidR="00517DA3" w:rsidRPr="00517DA3" w:rsidRDefault="00517DA3" w:rsidP="009734DB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0EE9D65D" w14:textId="77777777" w:rsidR="00517DA3" w:rsidRPr="00517DA3" w:rsidRDefault="00517DA3" w:rsidP="009734DB">
            <w:pPr>
              <w:spacing w:after="0" w:line="240" w:lineRule="auto"/>
              <w:jc w:val="center"/>
              <w:rPr>
                <w:rFonts w:eastAsia="Times New Roman" w:cstheme="minorHAnsi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3BD170D9" w14:textId="77777777" w:rsidR="00517DA3" w:rsidRPr="00517DA3" w:rsidRDefault="00517DA3" w:rsidP="009734DB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6CE2FE1C" w14:textId="77777777" w:rsidR="00517DA3" w:rsidRPr="00517DA3" w:rsidRDefault="00517DA3" w:rsidP="009734DB">
            <w:pPr>
              <w:spacing w:after="0" w:line="240" w:lineRule="auto"/>
              <w:jc w:val="right"/>
              <w:rPr>
                <w:rFonts w:eastAsia="Times New Roman" w:cstheme="minorHAnsi"/>
              </w:rPr>
            </w:pPr>
          </w:p>
        </w:tc>
      </w:tr>
      <w:tr w:rsidR="00517DA3" w:rsidRPr="00517DA3" w14:paraId="3EFE2C47" w14:textId="77777777" w:rsidTr="009734DB">
        <w:trPr>
          <w:trHeight w:val="331"/>
        </w:trPr>
        <w:tc>
          <w:tcPr>
            <w:tcW w:w="5760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117AA42A" w14:textId="77777777" w:rsidR="00517DA3" w:rsidRPr="00517DA3" w:rsidRDefault="00517DA3" w:rsidP="009734DB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28F88805" w14:textId="77777777" w:rsidR="00517DA3" w:rsidRPr="00517DA3" w:rsidRDefault="00517DA3" w:rsidP="009734DB">
            <w:pPr>
              <w:spacing w:after="0" w:line="240" w:lineRule="auto"/>
              <w:jc w:val="center"/>
              <w:rPr>
                <w:rFonts w:eastAsia="Times New Roman" w:cstheme="minorHAnsi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6186FA76" w14:textId="77777777" w:rsidR="00517DA3" w:rsidRPr="00517DA3" w:rsidRDefault="00517DA3" w:rsidP="009734DB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1243681F" w14:textId="77777777" w:rsidR="00517DA3" w:rsidRPr="00517DA3" w:rsidRDefault="00517DA3" w:rsidP="009734DB">
            <w:pPr>
              <w:spacing w:after="0" w:line="240" w:lineRule="auto"/>
              <w:jc w:val="right"/>
              <w:rPr>
                <w:rFonts w:eastAsia="Times New Roman" w:cstheme="minorHAnsi"/>
              </w:rPr>
            </w:pPr>
          </w:p>
        </w:tc>
      </w:tr>
      <w:tr w:rsidR="00517DA3" w:rsidRPr="00517DA3" w14:paraId="19A54FA6" w14:textId="77777777" w:rsidTr="009734DB">
        <w:trPr>
          <w:trHeight w:val="331"/>
        </w:trPr>
        <w:tc>
          <w:tcPr>
            <w:tcW w:w="5760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37F5706B" w14:textId="77777777" w:rsidR="00517DA3" w:rsidRPr="00517DA3" w:rsidRDefault="00517DA3" w:rsidP="009734DB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5DE67D6E" w14:textId="77777777" w:rsidR="00517DA3" w:rsidRPr="00517DA3" w:rsidRDefault="00517DA3" w:rsidP="009734DB">
            <w:pPr>
              <w:spacing w:after="0" w:line="240" w:lineRule="auto"/>
              <w:jc w:val="center"/>
              <w:rPr>
                <w:rFonts w:eastAsia="Times New Roman" w:cstheme="minorHAnsi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6E66C684" w14:textId="77777777" w:rsidR="00517DA3" w:rsidRPr="00517DA3" w:rsidRDefault="00517DA3" w:rsidP="009734DB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77DAA2D2" w14:textId="77777777" w:rsidR="00517DA3" w:rsidRPr="00517DA3" w:rsidRDefault="00517DA3" w:rsidP="009734DB">
            <w:pPr>
              <w:spacing w:after="0" w:line="240" w:lineRule="auto"/>
              <w:jc w:val="right"/>
              <w:rPr>
                <w:rFonts w:eastAsia="Times New Roman" w:cstheme="minorHAnsi"/>
              </w:rPr>
            </w:pPr>
          </w:p>
        </w:tc>
      </w:tr>
      <w:tr w:rsidR="00517DA3" w:rsidRPr="00517DA3" w14:paraId="5B14C493" w14:textId="77777777" w:rsidTr="009734DB">
        <w:trPr>
          <w:trHeight w:val="331"/>
        </w:trPr>
        <w:tc>
          <w:tcPr>
            <w:tcW w:w="5760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75ED426E" w14:textId="77777777" w:rsidR="00517DA3" w:rsidRPr="00517DA3" w:rsidRDefault="00517DA3" w:rsidP="009734DB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2A1A7FD5" w14:textId="77777777" w:rsidR="00517DA3" w:rsidRPr="00517DA3" w:rsidRDefault="00517DA3" w:rsidP="009734DB">
            <w:pPr>
              <w:spacing w:after="0" w:line="240" w:lineRule="auto"/>
              <w:jc w:val="center"/>
              <w:rPr>
                <w:rFonts w:eastAsia="Times New Roman" w:cstheme="minorHAnsi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55A6CA3F" w14:textId="77777777" w:rsidR="00517DA3" w:rsidRPr="00517DA3" w:rsidRDefault="00517DA3" w:rsidP="009734DB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7AA9B1BE" w14:textId="77777777" w:rsidR="00517DA3" w:rsidRPr="00517DA3" w:rsidRDefault="00517DA3" w:rsidP="009734DB">
            <w:pPr>
              <w:spacing w:after="0" w:line="240" w:lineRule="auto"/>
              <w:jc w:val="right"/>
              <w:rPr>
                <w:rFonts w:eastAsia="Times New Roman" w:cstheme="minorHAnsi"/>
              </w:rPr>
            </w:pPr>
          </w:p>
        </w:tc>
      </w:tr>
      <w:tr w:rsidR="00517DA3" w:rsidRPr="00517DA3" w14:paraId="346D2821" w14:textId="77777777" w:rsidTr="009734DB">
        <w:trPr>
          <w:trHeight w:val="331"/>
        </w:trPr>
        <w:tc>
          <w:tcPr>
            <w:tcW w:w="5760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46C633AA" w14:textId="77777777" w:rsidR="00517DA3" w:rsidRPr="00517DA3" w:rsidRDefault="00517DA3" w:rsidP="009734DB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3CB8C8B1" w14:textId="77777777" w:rsidR="00517DA3" w:rsidRPr="00517DA3" w:rsidRDefault="00517DA3" w:rsidP="009734DB">
            <w:pPr>
              <w:spacing w:after="0" w:line="240" w:lineRule="auto"/>
              <w:jc w:val="center"/>
              <w:rPr>
                <w:rFonts w:eastAsia="Times New Roman" w:cstheme="minorHAnsi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17F7F02A" w14:textId="77777777" w:rsidR="00517DA3" w:rsidRPr="00517DA3" w:rsidRDefault="00517DA3" w:rsidP="009734DB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1DC54823" w14:textId="77777777" w:rsidR="00517DA3" w:rsidRPr="00517DA3" w:rsidRDefault="00517DA3" w:rsidP="009734DB">
            <w:pPr>
              <w:spacing w:after="0" w:line="240" w:lineRule="auto"/>
              <w:jc w:val="right"/>
              <w:rPr>
                <w:rFonts w:eastAsia="Times New Roman" w:cstheme="minorHAnsi"/>
              </w:rPr>
            </w:pPr>
          </w:p>
        </w:tc>
      </w:tr>
      <w:tr w:rsidR="00517DA3" w:rsidRPr="00517DA3" w14:paraId="5E33CCF7" w14:textId="77777777" w:rsidTr="009734DB">
        <w:trPr>
          <w:trHeight w:val="331"/>
        </w:trPr>
        <w:tc>
          <w:tcPr>
            <w:tcW w:w="5760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5AA9436B" w14:textId="77777777" w:rsidR="00517DA3" w:rsidRPr="00517DA3" w:rsidRDefault="00517DA3" w:rsidP="009734DB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2A8C3A03" w14:textId="77777777" w:rsidR="00517DA3" w:rsidRPr="00517DA3" w:rsidRDefault="00517DA3" w:rsidP="009734DB">
            <w:pPr>
              <w:spacing w:after="0" w:line="240" w:lineRule="auto"/>
              <w:jc w:val="center"/>
              <w:rPr>
                <w:rFonts w:eastAsia="Times New Roman" w:cstheme="minorHAnsi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609A4C45" w14:textId="77777777" w:rsidR="00517DA3" w:rsidRPr="00517DA3" w:rsidRDefault="00517DA3" w:rsidP="009734DB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1A6CE256" w14:textId="77777777" w:rsidR="00517DA3" w:rsidRPr="00517DA3" w:rsidRDefault="00517DA3" w:rsidP="009734DB">
            <w:pPr>
              <w:spacing w:after="0" w:line="240" w:lineRule="auto"/>
              <w:jc w:val="right"/>
              <w:rPr>
                <w:rFonts w:eastAsia="Times New Roman" w:cstheme="minorHAnsi"/>
              </w:rPr>
            </w:pPr>
          </w:p>
        </w:tc>
      </w:tr>
      <w:tr w:rsidR="00517DA3" w:rsidRPr="00517DA3" w14:paraId="7CA63713" w14:textId="77777777" w:rsidTr="009734DB">
        <w:trPr>
          <w:trHeight w:val="331"/>
        </w:trPr>
        <w:tc>
          <w:tcPr>
            <w:tcW w:w="5760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044B03C4" w14:textId="77777777" w:rsidR="00517DA3" w:rsidRPr="00517DA3" w:rsidRDefault="00517DA3" w:rsidP="009734DB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4CDC161F" w14:textId="77777777" w:rsidR="00517DA3" w:rsidRPr="00517DA3" w:rsidRDefault="00517DA3" w:rsidP="009734DB">
            <w:pPr>
              <w:spacing w:after="0" w:line="240" w:lineRule="auto"/>
              <w:jc w:val="center"/>
              <w:rPr>
                <w:rFonts w:eastAsia="Times New Roman" w:cstheme="minorHAnsi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32498BA3" w14:textId="77777777" w:rsidR="00517DA3" w:rsidRPr="00517DA3" w:rsidRDefault="00517DA3" w:rsidP="009734DB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4A7EC707" w14:textId="77777777" w:rsidR="00517DA3" w:rsidRPr="00517DA3" w:rsidRDefault="00517DA3" w:rsidP="009734DB">
            <w:pPr>
              <w:spacing w:after="0" w:line="240" w:lineRule="auto"/>
              <w:jc w:val="right"/>
              <w:rPr>
                <w:rFonts w:eastAsia="Times New Roman" w:cstheme="minorHAnsi"/>
              </w:rPr>
            </w:pPr>
          </w:p>
        </w:tc>
      </w:tr>
      <w:tr w:rsidR="00517DA3" w:rsidRPr="00517DA3" w14:paraId="470C2207" w14:textId="77777777" w:rsidTr="009734DB">
        <w:trPr>
          <w:trHeight w:val="331"/>
        </w:trPr>
        <w:tc>
          <w:tcPr>
            <w:tcW w:w="5760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0F9BC473" w14:textId="77777777" w:rsidR="00517DA3" w:rsidRPr="00517DA3" w:rsidRDefault="00517DA3" w:rsidP="009734DB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65CC1CA8" w14:textId="77777777" w:rsidR="00517DA3" w:rsidRPr="00517DA3" w:rsidRDefault="00517DA3" w:rsidP="009734DB">
            <w:pPr>
              <w:spacing w:after="0" w:line="240" w:lineRule="auto"/>
              <w:jc w:val="center"/>
              <w:rPr>
                <w:rFonts w:eastAsia="Times New Roman" w:cstheme="minorHAnsi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627451AA" w14:textId="77777777" w:rsidR="00517DA3" w:rsidRPr="00517DA3" w:rsidRDefault="00517DA3" w:rsidP="009734DB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236DD188" w14:textId="77777777" w:rsidR="00517DA3" w:rsidRPr="00517DA3" w:rsidRDefault="00517DA3" w:rsidP="009734DB">
            <w:pPr>
              <w:spacing w:after="0" w:line="240" w:lineRule="auto"/>
              <w:jc w:val="right"/>
              <w:rPr>
                <w:rFonts w:eastAsia="Times New Roman" w:cstheme="minorHAnsi"/>
              </w:rPr>
            </w:pPr>
          </w:p>
        </w:tc>
      </w:tr>
      <w:tr w:rsidR="00517DA3" w:rsidRPr="00517DA3" w14:paraId="71D5CA17" w14:textId="77777777" w:rsidTr="009734DB">
        <w:trPr>
          <w:trHeight w:val="331"/>
        </w:trPr>
        <w:tc>
          <w:tcPr>
            <w:tcW w:w="5760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3782354B" w14:textId="77777777" w:rsidR="00517DA3" w:rsidRPr="00517DA3" w:rsidRDefault="00517DA3" w:rsidP="009734DB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1943546B" w14:textId="77777777" w:rsidR="00517DA3" w:rsidRPr="00517DA3" w:rsidRDefault="00517DA3" w:rsidP="009734DB">
            <w:pPr>
              <w:spacing w:after="0" w:line="240" w:lineRule="auto"/>
              <w:jc w:val="center"/>
              <w:rPr>
                <w:rFonts w:eastAsia="Times New Roman" w:cstheme="minorHAnsi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470A3C00" w14:textId="77777777" w:rsidR="00517DA3" w:rsidRPr="00517DA3" w:rsidRDefault="00517DA3" w:rsidP="009734DB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6EACAF81" w14:textId="77777777" w:rsidR="00517DA3" w:rsidRPr="00517DA3" w:rsidRDefault="00517DA3" w:rsidP="009734DB">
            <w:pPr>
              <w:spacing w:after="0" w:line="240" w:lineRule="auto"/>
              <w:jc w:val="right"/>
              <w:rPr>
                <w:rFonts w:eastAsia="Times New Roman" w:cstheme="minorHAnsi"/>
              </w:rPr>
            </w:pPr>
          </w:p>
        </w:tc>
      </w:tr>
      <w:tr w:rsidR="00517DA3" w:rsidRPr="00517DA3" w14:paraId="4D82E5BD" w14:textId="77777777" w:rsidTr="009734DB">
        <w:trPr>
          <w:trHeight w:val="331"/>
        </w:trPr>
        <w:tc>
          <w:tcPr>
            <w:tcW w:w="5760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31B6D9A7" w14:textId="77777777" w:rsidR="00517DA3" w:rsidRPr="00517DA3" w:rsidRDefault="00517DA3" w:rsidP="009734DB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4EC8BAE7" w14:textId="77777777" w:rsidR="00517DA3" w:rsidRPr="00517DA3" w:rsidRDefault="00517DA3" w:rsidP="009734DB">
            <w:pPr>
              <w:spacing w:after="0" w:line="240" w:lineRule="auto"/>
              <w:jc w:val="center"/>
              <w:rPr>
                <w:rFonts w:eastAsia="Times New Roman" w:cstheme="minorHAnsi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05B70497" w14:textId="77777777" w:rsidR="00517DA3" w:rsidRPr="00517DA3" w:rsidRDefault="00517DA3" w:rsidP="009734DB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5937D212" w14:textId="77777777" w:rsidR="00517DA3" w:rsidRPr="00517DA3" w:rsidRDefault="00517DA3" w:rsidP="009734DB">
            <w:pPr>
              <w:spacing w:after="0" w:line="240" w:lineRule="auto"/>
              <w:jc w:val="right"/>
              <w:rPr>
                <w:rFonts w:eastAsia="Times New Roman" w:cstheme="minorHAnsi"/>
              </w:rPr>
            </w:pPr>
          </w:p>
        </w:tc>
      </w:tr>
      <w:tr w:rsidR="00517DA3" w:rsidRPr="00517DA3" w14:paraId="05C01C93" w14:textId="77777777" w:rsidTr="009734DB">
        <w:trPr>
          <w:trHeight w:val="331"/>
        </w:trPr>
        <w:tc>
          <w:tcPr>
            <w:tcW w:w="5760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31B45E66" w14:textId="77777777" w:rsidR="00517DA3" w:rsidRPr="00517DA3" w:rsidRDefault="00517DA3" w:rsidP="009734DB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6F96479E" w14:textId="77777777" w:rsidR="00517DA3" w:rsidRPr="00517DA3" w:rsidRDefault="00517DA3" w:rsidP="009734DB">
            <w:pPr>
              <w:spacing w:after="0" w:line="240" w:lineRule="auto"/>
              <w:jc w:val="center"/>
              <w:rPr>
                <w:rFonts w:eastAsia="Times New Roman" w:cstheme="minorHAnsi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73466D0F" w14:textId="77777777" w:rsidR="00517DA3" w:rsidRPr="00517DA3" w:rsidRDefault="00517DA3" w:rsidP="009734DB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6FD2D19B" w14:textId="77777777" w:rsidR="00517DA3" w:rsidRPr="00517DA3" w:rsidRDefault="00517DA3" w:rsidP="009734DB">
            <w:pPr>
              <w:spacing w:after="0" w:line="240" w:lineRule="auto"/>
              <w:jc w:val="right"/>
              <w:rPr>
                <w:rFonts w:eastAsia="Times New Roman" w:cstheme="minorHAnsi"/>
              </w:rPr>
            </w:pPr>
          </w:p>
        </w:tc>
      </w:tr>
      <w:tr w:rsidR="00517DA3" w:rsidRPr="00517DA3" w14:paraId="279D6C50" w14:textId="77777777" w:rsidTr="009734DB">
        <w:trPr>
          <w:trHeight w:val="331"/>
        </w:trPr>
        <w:tc>
          <w:tcPr>
            <w:tcW w:w="5760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3614F138" w14:textId="77777777" w:rsidR="00517DA3" w:rsidRPr="00517DA3" w:rsidRDefault="00517DA3" w:rsidP="009734DB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5C76C590" w14:textId="77777777" w:rsidR="00517DA3" w:rsidRPr="00517DA3" w:rsidRDefault="00517DA3" w:rsidP="009734DB">
            <w:pPr>
              <w:spacing w:after="0" w:line="240" w:lineRule="auto"/>
              <w:jc w:val="center"/>
              <w:rPr>
                <w:rFonts w:eastAsia="Times New Roman" w:cstheme="minorHAnsi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53860572" w14:textId="77777777" w:rsidR="00517DA3" w:rsidRPr="00517DA3" w:rsidRDefault="00517DA3" w:rsidP="009734DB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578BC1FA" w14:textId="77777777" w:rsidR="00517DA3" w:rsidRPr="00517DA3" w:rsidRDefault="00517DA3" w:rsidP="009734DB">
            <w:pPr>
              <w:spacing w:after="0" w:line="240" w:lineRule="auto"/>
              <w:jc w:val="right"/>
              <w:rPr>
                <w:rFonts w:eastAsia="Times New Roman" w:cstheme="minorHAnsi"/>
              </w:rPr>
            </w:pPr>
          </w:p>
        </w:tc>
      </w:tr>
      <w:tr w:rsidR="00517DA3" w:rsidRPr="00517DA3" w14:paraId="014FE226" w14:textId="77777777" w:rsidTr="009734DB">
        <w:trPr>
          <w:trHeight w:val="331"/>
        </w:trPr>
        <w:tc>
          <w:tcPr>
            <w:tcW w:w="5760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5D510065" w14:textId="77777777" w:rsidR="00517DA3" w:rsidRPr="00517DA3" w:rsidRDefault="00517DA3" w:rsidP="009734DB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0788F989" w14:textId="77777777" w:rsidR="00517DA3" w:rsidRPr="00517DA3" w:rsidRDefault="00517DA3" w:rsidP="009734DB">
            <w:pPr>
              <w:spacing w:after="0" w:line="240" w:lineRule="auto"/>
              <w:jc w:val="center"/>
              <w:rPr>
                <w:rFonts w:eastAsia="Times New Roman" w:cstheme="minorHAnsi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2CD9C441" w14:textId="77777777" w:rsidR="00517DA3" w:rsidRPr="00517DA3" w:rsidRDefault="00517DA3" w:rsidP="009734DB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394AB007" w14:textId="77777777" w:rsidR="00517DA3" w:rsidRPr="00517DA3" w:rsidRDefault="00517DA3" w:rsidP="009734DB">
            <w:pPr>
              <w:spacing w:after="0" w:line="240" w:lineRule="auto"/>
              <w:jc w:val="right"/>
              <w:rPr>
                <w:rFonts w:eastAsia="Times New Roman" w:cstheme="minorHAnsi"/>
              </w:rPr>
            </w:pPr>
          </w:p>
        </w:tc>
      </w:tr>
      <w:tr w:rsidR="00517DA3" w:rsidRPr="00517DA3" w14:paraId="0B642135" w14:textId="77777777" w:rsidTr="009734DB">
        <w:trPr>
          <w:trHeight w:val="331"/>
        </w:trPr>
        <w:tc>
          <w:tcPr>
            <w:tcW w:w="5760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70A38AF7" w14:textId="77777777" w:rsidR="00517DA3" w:rsidRPr="00517DA3" w:rsidRDefault="00517DA3" w:rsidP="009734DB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4D172AA7" w14:textId="77777777" w:rsidR="00517DA3" w:rsidRPr="00517DA3" w:rsidRDefault="00517DA3" w:rsidP="009734DB">
            <w:pPr>
              <w:spacing w:after="0" w:line="240" w:lineRule="auto"/>
              <w:jc w:val="center"/>
              <w:rPr>
                <w:rFonts w:eastAsia="Times New Roman" w:cstheme="minorHAnsi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0CCC36E4" w14:textId="77777777" w:rsidR="00517DA3" w:rsidRPr="00517DA3" w:rsidRDefault="00517DA3" w:rsidP="009734DB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116283BA" w14:textId="77777777" w:rsidR="00517DA3" w:rsidRPr="00517DA3" w:rsidRDefault="00517DA3" w:rsidP="009734DB">
            <w:pPr>
              <w:spacing w:after="0" w:line="240" w:lineRule="auto"/>
              <w:jc w:val="right"/>
              <w:rPr>
                <w:rFonts w:eastAsia="Times New Roman" w:cstheme="minorHAnsi"/>
              </w:rPr>
            </w:pPr>
          </w:p>
        </w:tc>
      </w:tr>
      <w:tr w:rsidR="00517DA3" w:rsidRPr="00517DA3" w14:paraId="38FCE6A7" w14:textId="77777777" w:rsidTr="009734DB">
        <w:trPr>
          <w:trHeight w:val="331"/>
        </w:trPr>
        <w:tc>
          <w:tcPr>
            <w:tcW w:w="5760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1B5AAF4B" w14:textId="77777777" w:rsidR="00517DA3" w:rsidRPr="00517DA3" w:rsidRDefault="00517DA3" w:rsidP="009734DB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01039D34" w14:textId="77777777" w:rsidR="00517DA3" w:rsidRPr="00517DA3" w:rsidRDefault="00517DA3" w:rsidP="009734DB">
            <w:pPr>
              <w:spacing w:after="0" w:line="240" w:lineRule="auto"/>
              <w:jc w:val="center"/>
              <w:rPr>
                <w:rFonts w:eastAsia="Times New Roman" w:cstheme="minorHAnsi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02B275EA" w14:textId="77777777" w:rsidR="00517DA3" w:rsidRPr="00517DA3" w:rsidRDefault="00517DA3" w:rsidP="009734DB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136230F5" w14:textId="77777777" w:rsidR="00517DA3" w:rsidRPr="00517DA3" w:rsidRDefault="00517DA3" w:rsidP="009734DB">
            <w:pPr>
              <w:spacing w:after="0" w:line="240" w:lineRule="auto"/>
              <w:jc w:val="right"/>
              <w:rPr>
                <w:rFonts w:eastAsia="Times New Roman" w:cstheme="minorHAnsi"/>
              </w:rPr>
            </w:pPr>
          </w:p>
        </w:tc>
      </w:tr>
      <w:tr w:rsidR="00517DA3" w:rsidRPr="00517DA3" w14:paraId="4ADF96F0" w14:textId="77777777" w:rsidTr="009734DB">
        <w:trPr>
          <w:trHeight w:val="331"/>
        </w:trPr>
        <w:tc>
          <w:tcPr>
            <w:tcW w:w="5760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59297656" w14:textId="77777777" w:rsidR="00517DA3" w:rsidRPr="00517DA3" w:rsidRDefault="00517DA3" w:rsidP="009734DB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26ADA559" w14:textId="77777777" w:rsidR="00517DA3" w:rsidRPr="00517DA3" w:rsidRDefault="00517DA3" w:rsidP="009734DB">
            <w:pPr>
              <w:spacing w:after="0" w:line="240" w:lineRule="auto"/>
              <w:jc w:val="center"/>
              <w:rPr>
                <w:rFonts w:eastAsia="Times New Roman" w:cstheme="minorHAnsi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6EAD1495" w14:textId="77777777" w:rsidR="00517DA3" w:rsidRPr="00517DA3" w:rsidRDefault="00517DA3" w:rsidP="009734DB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00FB7C63" w14:textId="77777777" w:rsidR="00517DA3" w:rsidRPr="00517DA3" w:rsidRDefault="00517DA3" w:rsidP="009734DB">
            <w:pPr>
              <w:spacing w:after="0" w:line="240" w:lineRule="auto"/>
              <w:jc w:val="right"/>
              <w:rPr>
                <w:rFonts w:eastAsia="Times New Roman" w:cstheme="minorHAnsi"/>
              </w:rPr>
            </w:pPr>
          </w:p>
        </w:tc>
      </w:tr>
      <w:tr w:rsidR="00517DA3" w:rsidRPr="00517DA3" w14:paraId="210C5E8E" w14:textId="77777777" w:rsidTr="009734DB">
        <w:trPr>
          <w:trHeight w:val="331"/>
        </w:trPr>
        <w:tc>
          <w:tcPr>
            <w:tcW w:w="5760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7EAE5F22" w14:textId="77777777" w:rsidR="00517DA3" w:rsidRPr="00517DA3" w:rsidRDefault="00517DA3" w:rsidP="009734DB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0284A0E1" w14:textId="77777777" w:rsidR="00517DA3" w:rsidRPr="00517DA3" w:rsidRDefault="00517DA3" w:rsidP="009734DB">
            <w:pPr>
              <w:spacing w:after="0" w:line="240" w:lineRule="auto"/>
              <w:jc w:val="center"/>
              <w:rPr>
                <w:rFonts w:eastAsia="Times New Roman" w:cstheme="minorHAnsi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351C7F3A" w14:textId="77777777" w:rsidR="00517DA3" w:rsidRPr="00517DA3" w:rsidRDefault="00517DA3" w:rsidP="009734DB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2149A359" w14:textId="77777777" w:rsidR="00517DA3" w:rsidRPr="00517DA3" w:rsidRDefault="00517DA3" w:rsidP="009734DB">
            <w:pPr>
              <w:spacing w:after="0" w:line="240" w:lineRule="auto"/>
              <w:jc w:val="right"/>
              <w:rPr>
                <w:rFonts w:eastAsia="Times New Roman" w:cstheme="minorHAnsi"/>
              </w:rPr>
            </w:pPr>
          </w:p>
        </w:tc>
      </w:tr>
      <w:tr w:rsidR="00517DA3" w:rsidRPr="00517DA3" w14:paraId="34208E48" w14:textId="77777777" w:rsidTr="009734DB">
        <w:trPr>
          <w:trHeight w:val="331"/>
        </w:trPr>
        <w:tc>
          <w:tcPr>
            <w:tcW w:w="5760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72944387" w14:textId="77777777" w:rsidR="00517DA3" w:rsidRPr="00517DA3" w:rsidRDefault="00517DA3" w:rsidP="009734DB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3CEF78FF" w14:textId="77777777" w:rsidR="00517DA3" w:rsidRPr="00517DA3" w:rsidRDefault="00517DA3" w:rsidP="009734DB">
            <w:pPr>
              <w:spacing w:after="0" w:line="240" w:lineRule="auto"/>
              <w:jc w:val="center"/>
              <w:rPr>
                <w:rFonts w:eastAsia="Times New Roman" w:cstheme="minorHAnsi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4A01984A" w14:textId="77777777" w:rsidR="00517DA3" w:rsidRPr="00517DA3" w:rsidRDefault="00517DA3" w:rsidP="009734DB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3A3C3DED" w14:textId="77777777" w:rsidR="00517DA3" w:rsidRPr="00517DA3" w:rsidRDefault="00517DA3" w:rsidP="009734DB">
            <w:pPr>
              <w:spacing w:after="0" w:line="240" w:lineRule="auto"/>
              <w:jc w:val="right"/>
              <w:rPr>
                <w:rFonts w:eastAsia="Times New Roman" w:cstheme="minorHAnsi"/>
              </w:rPr>
            </w:pPr>
          </w:p>
        </w:tc>
      </w:tr>
      <w:tr w:rsidR="00517DA3" w:rsidRPr="00517DA3" w14:paraId="60D6BE19" w14:textId="77777777" w:rsidTr="009734DB">
        <w:trPr>
          <w:trHeight w:val="331"/>
        </w:trPr>
        <w:tc>
          <w:tcPr>
            <w:tcW w:w="5760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5FFF2A2F" w14:textId="77777777" w:rsidR="00517DA3" w:rsidRPr="00517DA3" w:rsidRDefault="00517DA3" w:rsidP="009734DB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5B023898" w14:textId="77777777" w:rsidR="00517DA3" w:rsidRPr="00517DA3" w:rsidRDefault="00517DA3" w:rsidP="009734DB">
            <w:pPr>
              <w:spacing w:after="0" w:line="240" w:lineRule="auto"/>
              <w:jc w:val="center"/>
              <w:rPr>
                <w:rFonts w:eastAsia="Times New Roman" w:cstheme="minorHAnsi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7F421228" w14:textId="77777777" w:rsidR="00517DA3" w:rsidRPr="00517DA3" w:rsidRDefault="00517DA3" w:rsidP="009734DB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24BF7ACD" w14:textId="77777777" w:rsidR="00517DA3" w:rsidRPr="00517DA3" w:rsidRDefault="00517DA3" w:rsidP="009734DB">
            <w:pPr>
              <w:spacing w:after="0" w:line="240" w:lineRule="auto"/>
              <w:jc w:val="right"/>
              <w:rPr>
                <w:rFonts w:eastAsia="Times New Roman" w:cstheme="minorHAnsi"/>
              </w:rPr>
            </w:pPr>
          </w:p>
        </w:tc>
      </w:tr>
      <w:tr w:rsidR="00517DA3" w:rsidRPr="00517DA3" w14:paraId="169EC8DC" w14:textId="77777777" w:rsidTr="009734DB">
        <w:trPr>
          <w:trHeight w:val="331"/>
        </w:trPr>
        <w:tc>
          <w:tcPr>
            <w:tcW w:w="5760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2947A4B1" w14:textId="77777777" w:rsidR="00517DA3" w:rsidRPr="00517DA3" w:rsidRDefault="00517DA3" w:rsidP="009734DB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3C85EB73" w14:textId="77777777" w:rsidR="00517DA3" w:rsidRPr="00517DA3" w:rsidRDefault="00517DA3" w:rsidP="009734DB">
            <w:pPr>
              <w:spacing w:after="0" w:line="240" w:lineRule="auto"/>
              <w:jc w:val="center"/>
              <w:rPr>
                <w:rFonts w:eastAsia="Times New Roman" w:cstheme="minorHAnsi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78A669C0" w14:textId="77777777" w:rsidR="00517DA3" w:rsidRPr="00517DA3" w:rsidRDefault="00517DA3" w:rsidP="009734DB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2333D5D3" w14:textId="77777777" w:rsidR="00517DA3" w:rsidRPr="00517DA3" w:rsidRDefault="00517DA3" w:rsidP="009734DB">
            <w:pPr>
              <w:spacing w:after="0" w:line="240" w:lineRule="auto"/>
              <w:jc w:val="right"/>
              <w:rPr>
                <w:rFonts w:eastAsia="Times New Roman" w:cstheme="minorHAnsi"/>
              </w:rPr>
            </w:pPr>
          </w:p>
        </w:tc>
      </w:tr>
    </w:tbl>
    <w:p w14:paraId="648C6527" w14:textId="77777777" w:rsidR="00517DA3" w:rsidRPr="00517DA3" w:rsidRDefault="00517DA3" w:rsidP="009734DB">
      <w:pPr>
        <w:spacing w:after="0" w:line="240" w:lineRule="auto"/>
        <w:rPr>
          <w:rFonts w:cstheme="minorHAnsi"/>
          <w:sz w:val="2"/>
          <w:szCs w:val="2"/>
        </w:rPr>
      </w:pPr>
    </w:p>
    <w:p w14:paraId="2E5D63ED" w14:textId="15D3D263" w:rsidR="00334F66" w:rsidRPr="00517DA3" w:rsidRDefault="00334F66" w:rsidP="00334F66">
      <w:pPr>
        <w:spacing w:after="0" w:line="240" w:lineRule="auto"/>
        <w:rPr>
          <w:rFonts w:cstheme="minorHAnsi"/>
          <w:sz w:val="2"/>
          <w:szCs w:val="2"/>
        </w:rPr>
      </w:pPr>
    </w:p>
    <w:sectPr w:rsidR="00334F66" w:rsidRPr="00517DA3" w:rsidSect="00FF5F75">
      <w:headerReference w:type="default" r:id="rId7"/>
      <w:pgSz w:w="11906" w:h="16838" w:code="9"/>
      <w:pgMar w:top="1080" w:right="720" w:bottom="720" w:left="720" w:header="44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5CC8A1" w14:textId="77777777" w:rsidR="00FF5F75" w:rsidRDefault="00FF5F75" w:rsidP="00025008">
      <w:pPr>
        <w:spacing w:after="0" w:line="240" w:lineRule="auto"/>
      </w:pPr>
      <w:r>
        <w:rPr>
          <w:lang w:val="fr"/>
        </w:rPr>
        <w:separator/>
      </w:r>
    </w:p>
  </w:endnote>
  <w:endnote w:type="continuationSeparator" w:id="0">
    <w:p w14:paraId="1D611D05" w14:textId="77777777" w:rsidR="00FF5F75" w:rsidRDefault="00FF5F75" w:rsidP="00025008">
      <w:pPr>
        <w:spacing w:after="0" w:line="240" w:lineRule="auto"/>
      </w:pPr>
      <w:r>
        <w:rPr>
          <w:lang w:val="fr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DBC58F" w14:textId="77777777" w:rsidR="00FF5F75" w:rsidRDefault="00FF5F75" w:rsidP="00025008">
      <w:pPr>
        <w:spacing w:after="0" w:line="240" w:lineRule="auto"/>
      </w:pPr>
      <w:r>
        <w:rPr>
          <w:lang w:val="fr"/>
        </w:rPr>
        <w:separator/>
      </w:r>
    </w:p>
  </w:footnote>
  <w:footnote w:type="continuationSeparator" w:id="0">
    <w:p w14:paraId="680E073D" w14:textId="77777777" w:rsidR="00FF5F75" w:rsidRDefault="00FF5F75" w:rsidP="00025008">
      <w:pPr>
        <w:spacing w:after="0" w:line="240" w:lineRule="auto"/>
      </w:pPr>
      <w:r>
        <w:rPr>
          <w:lang w:val="fr"/>
        </w:rP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6A1CD1" w14:textId="38EBDF2A" w:rsidR="00096E54" w:rsidRPr="002C01F7" w:rsidRDefault="00096E54" w:rsidP="00025008">
    <w:pPr>
      <w:pStyle w:val="a3"/>
      <w:tabs>
        <w:tab w:val="clear" w:pos="9360"/>
      </w:tabs>
      <w:rPr>
        <w:sz w:val="16"/>
        <w:szCs w:val="16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2NDcysTA2szA1MDJX0lEKTi0uzszPAykwNqgFAB/8z+ItAAAA"/>
  </w:docVars>
  <w:rsids>
    <w:rsidRoot w:val="00025008"/>
    <w:rsid w:val="000116C3"/>
    <w:rsid w:val="0001778F"/>
    <w:rsid w:val="00025008"/>
    <w:rsid w:val="0004558F"/>
    <w:rsid w:val="00076830"/>
    <w:rsid w:val="00096E54"/>
    <w:rsid w:val="000C014A"/>
    <w:rsid w:val="000C116F"/>
    <w:rsid w:val="00133F3C"/>
    <w:rsid w:val="00134413"/>
    <w:rsid w:val="001646CB"/>
    <w:rsid w:val="0018020B"/>
    <w:rsid w:val="0018723E"/>
    <w:rsid w:val="001A0C86"/>
    <w:rsid w:val="001E7E9E"/>
    <w:rsid w:val="002226F4"/>
    <w:rsid w:val="0022696D"/>
    <w:rsid w:val="00233D2A"/>
    <w:rsid w:val="00241AA5"/>
    <w:rsid w:val="00281C84"/>
    <w:rsid w:val="002A34C1"/>
    <w:rsid w:val="002B0324"/>
    <w:rsid w:val="002B7EC8"/>
    <w:rsid w:val="002C01F7"/>
    <w:rsid w:val="002C397E"/>
    <w:rsid w:val="00326E95"/>
    <w:rsid w:val="00334F66"/>
    <w:rsid w:val="003369DC"/>
    <w:rsid w:val="00396B47"/>
    <w:rsid w:val="003B4383"/>
    <w:rsid w:val="003F5176"/>
    <w:rsid w:val="004624FD"/>
    <w:rsid w:val="00462DDA"/>
    <w:rsid w:val="004A1E89"/>
    <w:rsid w:val="004B6A70"/>
    <w:rsid w:val="004B6B4E"/>
    <w:rsid w:val="004C6CBF"/>
    <w:rsid w:val="004D21B8"/>
    <w:rsid w:val="004E1E50"/>
    <w:rsid w:val="00517DA3"/>
    <w:rsid w:val="005764E5"/>
    <w:rsid w:val="0059029D"/>
    <w:rsid w:val="005F0027"/>
    <w:rsid w:val="005F2A8E"/>
    <w:rsid w:val="005F2B1B"/>
    <w:rsid w:val="00614671"/>
    <w:rsid w:val="00620870"/>
    <w:rsid w:val="00681862"/>
    <w:rsid w:val="006B33D7"/>
    <w:rsid w:val="006E18A1"/>
    <w:rsid w:val="006F2BE9"/>
    <w:rsid w:val="00716AB3"/>
    <w:rsid w:val="00782B9B"/>
    <w:rsid w:val="0078624F"/>
    <w:rsid w:val="00786CCD"/>
    <w:rsid w:val="007A0B79"/>
    <w:rsid w:val="007B1F2A"/>
    <w:rsid w:val="00822600"/>
    <w:rsid w:val="00830903"/>
    <w:rsid w:val="0084762B"/>
    <w:rsid w:val="00862B37"/>
    <w:rsid w:val="008C6E2C"/>
    <w:rsid w:val="008E1B81"/>
    <w:rsid w:val="00924D6B"/>
    <w:rsid w:val="00926C13"/>
    <w:rsid w:val="00945904"/>
    <w:rsid w:val="00955BCC"/>
    <w:rsid w:val="009563D2"/>
    <w:rsid w:val="009724DF"/>
    <w:rsid w:val="00981384"/>
    <w:rsid w:val="0098739B"/>
    <w:rsid w:val="009A0ECA"/>
    <w:rsid w:val="009B7422"/>
    <w:rsid w:val="009D03B3"/>
    <w:rsid w:val="00A310DF"/>
    <w:rsid w:val="00A6676C"/>
    <w:rsid w:val="00A66F94"/>
    <w:rsid w:val="00A76834"/>
    <w:rsid w:val="00A80844"/>
    <w:rsid w:val="00A83A36"/>
    <w:rsid w:val="00AA0370"/>
    <w:rsid w:val="00AD49A7"/>
    <w:rsid w:val="00AD728D"/>
    <w:rsid w:val="00B24FCF"/>
    <w:rsid w:val="00B3605A"/>
    <w:rsid w:val="00B72328"/>
    <w:rsid w:val="00B93539"/>
    <w:rsid w:val="00BA6BB1"/>
    <w:rsid w:val="00BB5576"/>
    <w:rsid w:val="00BB77B0"/>
    <w:rsid w:val="00BC1E66"/>
    <w:rsid w:val="00C05444"/>
    <w:rsid w:val="00C1590A"/>
    <w:rsid w:val="00C3620D"/>
    <w:rsid w:val="00C81159"/>
    <w:rsid w:val="00C84F0B"/>
    <w:rsid w:val="00CA4DCF"/>
    <w:rsid w:val="00CC29CF"/>
    <w:rsid w:val="00CD161B"/>
    <w:rsid w:val="00CD667A"/>
    <w:rsid w:val="00CE1356"/>
    <w:rsid w:val="00CE2C70"/>
    <w:rsid w:val="00D06D1B"/>
    <w:rsid w:val="00D3118B"/>
    <w:rsid w:val="00D32BF9"/>
    <w:rsid w:val="00D51637"/>
    <w:rsid w:val="00D85184"/>
    <w:rsid w:val="00D853F8"/>
    <w:rsid w:val="00DC7B74"/>
    <w:rsid w:val="00DD2AE0"/>
    <w:rsid w:val="00E11C79"/>
    <w:rsid w:val="00E35451"/>
    <w:rsid w:val="00EE33EB"/>
    <w:rsid w:val="00EF1F67"/>
    <w:rsid w:val="00F030A8"/>
    <w:rsid w:val="00F22554"/>
    <w:rsid w:val="00F576A8"/>
    <w:rsid w:val="00F74AC8"/>
    <w:rsid w:val="00F96D92"/>
    <w:rsid w:val="00FD1188"/>
    <w:rsid w:val="00FF5F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9051097"/>
  <w15:chartTrackingRefBased/>
  <w15:docId w15:val="{CED2147A-8304-4FBB-B8B0-9F2E70DB28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025008"/>
  </w:style>
  <w:style w:type="paragraph" w:styleId="a5">
    <w:name w:val="footer"/>
    <w:basedOn w:val="a"/>
    <w:link w:val="a6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rsid w:val="00025008"/>
  </w:style>
  <w:style w:type="paragraph" w:styleId="a7">
    <w:name w:val="Normal (Web)"/>
    <w:basedOn w:val="a"/>
    <w:uiPriority w:val="99"/>
    <w:semiHidden/>
    <w:unhideWhenUsed/>
    <w:rsid w:val="0002500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a8">
    <w:name w:val="Hyperlink"/>
    <w:basedOn w:val="a0"/>
    <w:uiPriority w:val="99"/>
    <w:unhideWhenUsed/>
    <w:rsid w:val="00025008"/>
    <w:rPr>
      <w:color w:val="0000FF"/>
      <w:u w:val="single"/>
    </w:rPr>
  </w:style>
  <w:style w:type="table" w:styleId="a9">
    <w:name w:val="Table Grid"/>
    <w:basedOn w:val="a1"/>
    <w:uiPriority w:val="39"/>
    <w:rsid w:val="00CE13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a">
    <w:name w:val="annotation reference"/>
    <w:basedOn w:val="a0"/>
    <w:uiPriority w:val="99"/>
    <w:semiHidden/>
    <w:unhideWhenUsed/>
    <w:rsid w:val="00BB5576"/>
    <w:rPr>
      <w:sz w:val="16"/>
      <w:szCs w:val="16"/>
    </w:rPr>
  </w:style>
  <w:style w:type="paragraph" w:styleId="ab">
    <w:name w:val="annotation text"/>
    <w:basedOn w:val="a"/>
    <w:link w:val="ac"/>
    <w:uiPriority w:val="99"/>
    <w:semiHidden/>
    <w:unhideWhenUsed/>
    <w:rsid w:val="00BB5576"/>
    <w:pPr>
      <w:spacing w:line="240" w:lineRule="auto"/>
    </w:pPr>
    <w:rPr>
      <w:sz w:val="20"/>
      <w:szCs w:val="20"/>
    </w:rPr>
  </w:style>
  <w:style w:type="character" w:customStyle="1" w:styleId="ac">
    <w:name w:val="Текст примечания Знак"/>
    <w:basedOn w:val="a0"/>
    <w:link w:val="ab"/>
    <w:uiPriority w:val="99"/>
    <w:semiHidden/>
    <w:rsid w:val="00BB5576"/>
    <w:rPr>
      <w:sz w:val="20"/>
      <w:szCs w:val="20"/>
    </w:rPr>
  </w:style>
  <w:style w:type="paragraph" w:styleId="ad">
    <w:name w:val="annotation subject"/>
    <w:basedOn w:val="ab"/>
    <w:next w:val="ab"/>
    <w:link w:val="ae"/>
    <w:uiPriority w:val="99"/>
    <w:semiHidden/>
    <w:unhideWhenUsed/>
    <w:rsid w:val="00BB5576"/>
    <w:rPr>
      <w:b/>
      <w:bCs/>
    </w:rPr>
  </w:style>
  <w:style w:type="character" w:customStyle="1" w:styleId="ae">
    <w:name w:val="Тема примечания Знак"/>
    <w:basedOn w:val="ac"/>
    <w:link w:val="ad"/>
    <w:uiPriority w:val="99"/>
    <w:semiHidden/>
    <w:rsid w:val="00BB5576"/>
    <w:rPr>
      <w:b/>
      <w:bCs/>
      <w:sz w:val="20"/>
      <w:szCs w:val="20"/>
    </w:rPr>
  </w:style>
  <w:style w:type="paragraph" w:styleId="af">
    <w:name w:val="Balloon Text"/>
    <w:basedOn w:val="a"/>
    <w:link w:val="af0"/>
    <w:uiPriority w:val="99"/>
    <w:semiHidden/>
    <w:unhideWhenUsed/>
    <w:rsid w:val="00BB55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f0">
    <w:name w:val="Текст выноски Знак"/>
    <w:basedOn w:val="a0"/>
    <w:link w:val="af"/>
    <w:uiPriority w:val="99"/>
    <w:semiHidden/>
    <w:rsid w:val="00BB5576"/>
    <w:rPr>
      <w:rFonts w:ascii="Segoe UI" w:hAnsi="Segoe UI" w:cs="Segoe UI"/>
      <w:sz w:val="18"/>
      <w:szCs w:val="18"/>
    </w:rPr>
  </w:style>
  <w:style w:type="character" w:styleId="af1">
    <w:name w:val="Placeholder Text"/>
    <w:basedOn w:val="a0"/>
    <w:uiPriority w:val="99"/>
    <w:semiHidden/>
    <w:rsid w:val="006F2BE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47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8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1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4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8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04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39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07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51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0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88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38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93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68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349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08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4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2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47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1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34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00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98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1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03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5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17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66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20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0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57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7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00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76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86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0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53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31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271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23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52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32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27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95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95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4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19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73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0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29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03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76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19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35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14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11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26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433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11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06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6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09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37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92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33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6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83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62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79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71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22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0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47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55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946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15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D96AF50-4C9A-461E-BB37-A3AE5BCACE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40</Words>
  <Characters>229</Characters>
  <Application>Microsoft Office Word</Application>
  <DocSecurity>0</DocSecurity>
  <Lines>1</Lines>
  <Paragraphs>1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Алексей Рубан</cp:lastModifiedBy>
  <cp:revision>1</cp:revision>
  <dcterms:created xsi:type="dcterms:W3CDTF">2020-08-28T14:50:00Z</dcterms:created>
  <dcterms:modified xsi:type="dcterms:W3CDTF">2024-01-20T09:42:00Z</dcterms:modified>
  <cp:category/>
</cp:coreProperties>
</file>